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CD22" w14:textId="592FA758" w:rsidR="007C2642" w:rsidRDefault="005B245D" w:rsidP="00D102ED">
      <w:pPr>
        <w:spacing w:line="480" w:lineRule="auto"/>
        <w:jc w:val="center"/>
      </w:pPr>
      <w:r>
        <w:t xml:space="preserve"> </w:t>
      </w:r>
      <w:r w:rsidR="00D102ED">
        <w:t>Getting Started with Git</w:t>
      </w:r>
    </w:p>
    <w:p w14:paraId="0B98781F" w14:textId="4C7740B0" w:rsidR="00D102ED" w:rsidRDefault="00D102ED" w:rsidP="00D102ED">
      <w:pPr>
        <w:spacing w:line="480" w:lineRule="auto"/>
      </w:pPr>
      <w:r>
        <w:t>Understanding Version Control Systems and Git</w:t>
      </w:r>
    </w:p>
    <w:p w14:paraId="15F9817F" w14:textId="03056661" w:rsidR="00D102ED" w:rsidRDefault="00D102ED" w:rsidP="00D102ED">
      <w:pPr>
        <w:pStyle w:val="ListParagraph"/>
        <w:numPr>
          <w:ilvl w:val="0"/>
          <w:numId w:val="1"/>
        </w:numPr>
        <w:spacing w:line="480" w:lineRule="auto"/>
      </w:pPr>
      <w:r>
        <w:t>Version Control Systems (VCS) maintain a history of changes to files for reference or rollback</w:t>
      </w:r>
    </w:p>
    <w:p w14:paraId="7D188A03" w14:textId="176E68B0" w:rsidR="0009076B" w:rsidRDefault="0009076B" w:rsidP="00D102ED">
      <w:pPr>
        <w:pStyle w:val="ListParagraph"/>
        <w:numPr>
          <w:ilvl w:val="0"/>
          <w:numId w:val="1"/>
        </w:numPr>
        <w:spacing w:line="480" w:lineRule="auto"/>
      </w:pPr>
      <w:r>
        <w:t>Collaboration tool</w:t>
      </w:r>
    </w:p>
    <w:p w14:paraId="7935B395" w14:textId="490C699A" w:rsidR="003505DE" w:rsidRDefault="003505DE" w:rsidP="00D102ED">
      <w:pPr>
        <w:pStyle w:val="ListParagraph"/>
        <w:numPr>
          <w:ilvl w:val="0"/>
          <w:numId w:val="1"/>
        </w:numPr>
        <w:spacing w:line="480" w:lineRule="auto"/>
      </w:pPr>
      <w:r>
        <w:t>Two components:</w:t>
      </w:r>
    </w:p>
    <w:p w14:paraId="2AC2D700" w14:textId="6AE59143" w:rsidR="003505DE" w:rsidRDefault="0082613A" w:rsidP="003505DE">
      <w:pPr>
        <w:pStyle w:val="ListParagraph"/>
        <w:numPr>
          <w:ilvl w:val="1"/>
          <w:numId w:val="1"/>
        </w:numPr>
        <w:spacing w:line="480" w:lineRule="auto"/>
      </w:pPr>
      <w:r>
        <w:t xml:space="preserve">Centralized VCS – Relies on a master database to maintain all data, history, file revisions, </w:t>
      </w:r>
      <w:proofErr w:type="spellStart"/>
      <w:r>
        <w:t>etc</w:t>
      </w:r>
      <w:proofErr w:type="spellEnd"/>
      <w:r w:rsidR="00B10E35">
        <w:t>…</w:t>
      </w:r>
    </w:p>
    <w:p w14:paraId="78CB7653" w14:textId="25ADF5B6" w:rsidR="00663F07" w:rsidRDefault="00663F07" w:rsidP="00663F07">
      <w:pPr>
        <w:pStyle w:val="ListParagraph"/>
        <w:numPr>
          <w:ilvl w:val="0"/>
          <w:numId w:val="1"/>
        </w:numPr>
        <w:spacing w:line="480" w:lineRule="auto"/>
      </w:pPr>
      <w:r>
        <w:t>Git</w:t>
      </w:r>
    </w:p>
    <w:p w14:paraId="3A81F7F0" w14:textId="4B1818A4" w:rsidR="00663F07" w:rsidRDefault="00663F07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Every person working on a project will have the full repository </w:t>
      </w:r>
      <w:r w:rsidR="000509F8">
        <w:t>– Distributed VCS</w:t>
      </w:r>
    </w:p>
    <w:p w14:paraId="6E71A8EB" w14:textId="24267A3A" w:rsidR="001F37D4" w:rsidRDefault="001F37D4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Distributed VCS allows for a full </w:t>
      </w:r>
      <w:r w:rsidR="00782C2A">
        <w:t>clones of the entire historical record</w:t>
      </w:r>
    </w:p>
    <w:p w14:paraId="23E1183A" w14:textId="71E793FE" w:rsidR="00697DDD" w:rsidRDefault="00697DDD" w:rsidP="00663F07">
      <w:pPr>
        <w:pStyle w:val="ListParagraph"/>
        <w:numPr>
          <w:ilvl w:val="1"/>
          <w:numId w:val="1"/>
        </w:numPr>
        <w:spacing w:line="480" w:lineRule="auto"/>
      </w:pPr>
      <w:r>
        <w:t>Creating your first Repository</w:t>
      </w:r>
    </w:p>
    <w:p w14:paraId="209CA0BA" w14:textId="472C141D" w:rsidR="00697DDD" w:rsidRDefault="003E0226" w:rsidP="00697DDD">
      <w:pPr>
        <w:pStyle w:val="ListParagraph"/>
        <w:numPr>
          <w:ilvl w:val="2"/>
          <w:numId w:val="1"/>
        </w:numPr>
        <w:spacing w:line="480" w:lineRule="auto"/>
      </w:pPr>
      <w:r>
        <w:t>Repository – A collection of files</w:t>
      </w:r>
      <w:r w:rsidR="00416D19">
        <w:t xml:space="preserve"> that GIT tracks changes for</w:t>
      </w:r>
    </w:p>
    <w:p w14:paraId="1143DAA7" w14:textId="635685DB" w:rsidR="00977415" w:rsidRDefault="00977415" w:rsidP="008F6211">
      <w:pPr>
        <w:pStyle w:val="ListParagraph"/>
        <w:numPr>
          <w:ilvl w:val="3"/>
          <w:numId w:val="1"/>
        </w:numPr>
        <w:spacing w:line="480" w:lineRule="auto"/>
      </w:pPr>
      <w:r>
        <w:t xml:space="preserve">One directory </w:t>
      </w:r>
      <w:r w:rsidR="002C6EA6">
        <w:t xml:space="preserve">with its subdirectories </w:t>
      </w:r>
    </w:p>
    <w:p w14:paraId="6A75D170" w14:textId="1D7ED5C9" w:rsidR="002C6EA6" w:rsidRDefault="002C6EA6" w:rsidP="00977415">
      <w:pPr>
        <w:pStyle w:val="ListParagraph"/>
        <w:numPr>
          <w:ilvl w:val="3"/>
          <w:numId w:val="1"/>
        </w:numPr>
        <w:spacing w:line="480" w:lineRule="auto"/>
      </w:pPr>
      <w:r>
        <w:t>The .git subdirectory makes it a repo</w:t>
      </w:r>
    </w:p>
    <w:p w14:paraId="363A6DE5" w14:textId="646E3A39" w:rsidR="008F6211" w:rsidRDefault="002C6EA6" w:rsidP="00886F2E">
      <w:pPr>
        <w:pStyle w:val="ListParagraph"/>
        <w:numPr>
          <w:ilvl w:val="3"/>
          <w:numId w:val="1"/>
        </w:numPr>
        <w:spacing w:line="480" w:lineRule="auto"/>
      </w:pPr>
      <w:r>
        <w:t>Can be created from scratch or cloned</w:t>
      </w:r>
    </w:p>
    <w:p w14:paraId="630E45D9" w14:textId="5F0CEB7E" w:rsidR="00DA1124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git</w:t>
      </w:r>
      <w:r w:rsidR="00047F98">
        <w:t xml:space="preserve"> </w:t>
      </w:r>
      <w:r>
        <w:t>config –global user.name “name”</w:t>
      </w:r>
    </w:p>
    <w:p w14:paraId="38D55179" w14:textId="3F5A74DD" w:rsidR="00156DAB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git</w:t>
      </w:r>
      <w:r w:rsidR="00047F98">
        <w:t xml:space="preserve"> </w:t>
      </w:r>
      <w:r>
        <w:t>config –</w:t>
      </w:r>
      <w:proofErr w:type="spellStart"/>
      <w:r>
        <w:t>global.email</w:t>
      </w:r>
      <w:proofErr w:type="spellEnd"/>
      <w:r>
        <w:t xml:space="preserve"> “email”</w:t>
      </w:r>
    </w:p>
    <w:p w14:paraId="286FDCA8" w14:textId="2FBF74C8" w:rsidR="00082C53" w:rsidRDefault="00082C53" w:rsidP="00886F2E">
      <w:pPr>
        <w:pStyle w:val="ListParagraph"/>
        <w:numPr>
          <w:ilvl w:val="2"/>
          <w:numId w:val="1"/>
        </w:numPr>
        <w:spacing w:line="480" w:lineRule="auto"/>
      </w:pPr>
      <w:r>
        <w:t>#git</w:t>
      </w:r>
      <w:r w:rsidR="00047F98">
        <w:t xml:space="preserve"> </w:t>
      </w:r>
      <w:r>
        <w:t xml:space="preserve">config –list </w:t>
      </w:r>
    </w:p>
    <w:p w14:paraId="76E07C5E" w14:textId="44292832" w:rsidR="006075FE" w:rsidRDefault="006075FE" w:rsidP="00886F2E">
      <w:pPr>
        <w:pStyle w:val="ListParagraph"/>
        <w:numPr>
          <w:ilvl w:val="2"/>
          <w:numId w:val="1"/>
        </w:numPr>
        <w:spacing w:line="480" w:lineRule="auto"/>
      </w:pPr>
      <w:r>
        <w:t xml:space="preserve">#git </w:t>
      </w:r>
      <w:proofErr w:type="spellStart"/>
      <w:r>
        <w:t>init</w:t>
      </w:r>
      <w:proofErr w:type="spellEnd"/>
    </w:p>
    <w:p w14:paraId="35C0D361" w14:textId="42E11557" w:rsidR="006075FE" w:rsidRDefault="006075FE" w:rsidP="006075FE">
      <w:pPr>
        <w:pStyle w:val="ListParagraph"/>
        <w:numPr>
          <w:ilvl w:val="3"/>
          <w:numId w:val="1"/>
        </w:numPr>
        <w:spacing w:line="480" w:lineRule="auto"/>
      </w:pPr>
      <w:r>
        <w:t>Initialize the current worker folder</w:t>
      </w:r>
      <w:r w:rsidR="00F01FB6">
        <w:t xml:space="preserve"> (NOTE: NOTHING IS TRACKED JUST YET UNTIL YOU STAGE IT)</w:t>
      </w:r>
    </w:p>
    <w:p w14:paraId="24F92085" w14:textId="4C636353" w:rsidR="00F01FB6" w:rsidRDefault="00A2721A" w:rsidP="00A2721A">
      <w:pPr>
        <w:pStyle w:val="ListParagraph"/>
        <w:numPr>
          <w:ilvl w:val="2"/>
          <w:numId w:val="1"/>
        </w:numPr>
        <w:spacing w:line="480" w:lineRule="auto"/>
      </w:pPr>
      <w:r>
        <w:t>#git add</w:t>
      </w:r>
      <w:r w:rsidR="002A695B">
        <w:t xml:space="preserve"> </w:t>
      </w:r>
      <w:r w:rsidR="002A695B">
        <w:rPr>
          <w:i/>
          <w:iCs/>
        </w:rPr>
        <w:t xml:space="preserve">folder name </w:t>
      </w:r>
      <w:r w:rsidR="002A695B">
        <w:t xml:space="preserve">or </w:t>
      </w:r>
      <w:r w:rsidR="009C14B5">
        <w:t>*.* to add everything inside</w:t>
      </w:r>
    </w:p>
    <w:p w14:paraId="6C80349F" w14:textId="0932CB6F" w:rsidR="009C14B5" w:rsidRDefault="00771788" w:rsidP="00A2721A">
      <w:pPr>
        <w:pStyle w:val="ListParagraph"/>
        <w:numPr>
          <w:ilvl w:val="2"/>
          <w:numId w:val="1"/>
        </w:numPr>
        <w:spacing w:line="480" w:lineRule="auto"/>
      </w:pPr>
      <w:r>
        <w:lastRenderedPageBreak/>
        <w:t>#git commit -m “</w:t>
      </w:r>
      <w:r>
        <w:rPr>
          <w:i/>
          <w:iCs/>
        </w:rPr>
        <w:t>message here</w:t>
      </w:r>
      <w:r>
        <w:t xml:space="preserve">” – to commit it and </w:t>
      </w:r>
      <w:r w:rsidR="006A65C9">
        <w:t>finally add the files you staged to the repository</w:t>
      </w:r>
      <w:r w:rsidR="00016DDE">
        <w:t xml:space="preserve"> and be tracked by GIT</w:t>
      </w:r>
    </w:p>
    <w:p w14:paraId="68C31DEE" w14:textId="3E3FBB76" w:rsidR="00734457" w:rsidRDefault="00734457" w:rsidP="00A2721A">
      <w:pPr>
        <w:pStyle w:val="ListParagraph"/>
        <w:numPr>
          <w:ilvl w:val="2"/>
          <w:numId w:val="1"/>
        </w:numPr>
        <w:spacing w:line="480" w:lineRule="auto"/>
      </w:pPr>
      <w:r>
        <w:t>#git status – shows you changes or modifications</w:t>
      </w:r>
    </w:p>
    <w:p w14:paraId="2E078306" w14:textId="3908D8F4" w:rsidR="00D237D6" w:rsidRDefault="00D237D6" w:rsidP="00D237D6">
      <w:pPr>
        <w:pStyle w:val="ListParagraph"/>
        <w:numPr>
          <w:ilvl w:val="3"/>
          <w:numId w:val="1"/>
        </w:numPr>
        <w:spacing w:line="480" w:lineRule="auto"/>
      </w:pPr>
      <w:r>
        <w:t xml:space="preserve">Green text means that </w:t>
      </w:r>
      <w:r w:rsidR="002929E3">
        <w:t xml:space="preserve">changes are staged and ready to be committed </w:t>
      </w:r>
    </w:p>
    <w:p w14:paraId="344CB5E7" w14:textId="1D5D2608" w:rsidR="00F06F6F" w:rsidRDefault="00F06F6F" w:rsidP="00EC2113">
      <w:pPr>
        <w:pStyle w:val="ListParagraph"/>
        <w:numPr>
          <w:ilvl w:val="1"/>
          <w:numId w:val="1"/>
        </w:numPr>
        <w:spacing w:line="480" w:lineRule="auto"/>
      </w:pPr>
      <w:r>
        <w:t>Files in Git have a 3-Staged Lifecycle</w:t>
      </w:r>
    </w:p>
    <w:p w14:paraId="0194DFB5" w14:textId="4D24A2D6" w:rsidR="00F06F6F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Unmodified</w:t>
      </w:r>
    </w:p>
    <w:p w14:paraId="20C58010" w14:textId="74F9D6F4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>First added</w:t>
      </w:r>
    </w:p>
    <w:p w14:paraId="20EA5459" w14:textId="4376E9EA" w:rsidR="003F42D6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Modified</w:t>
      </w:r>
    </w:p>
    <w:p w14:paraId="4909906E" w14:textId="4F5B05ED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>When things are added or changed and it is now modified</w:t>
      </w:r>
    </w:p>
    <w:p w14:paraId="31826BB4" w14:textId="567F8575" w:rsidR="003F42D6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Staged</w:t>
      </w:r>
    </w:p>
    <w:p w14:paraId="659BC027" w14:textId="1DC0024B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 xml:space="preserve">When it is staged, it is now ready to be committed </w:t>
      </w:r>
    </w:p>
    <w:p w14:paraId="6410FA6C" w14:textId="4BFD2B06" w:rsidR="00206543" w:rsidRDefault="00206543" w:rsidP="00E6681D">
      <w:pPr>
        <w:pStyle w:val="ListParagraph"/>
        <w:numPr>
          <w:ilvl w:val="3"/>
          <w:numId w:val="1"/>
        </w:numPr>
        <w:spacing w:line="480" w:lineRule="auto"/>
      </w:pPr>
      <w:r>
        <w:t>Once a staged file has been committed, it revolves back to stage 1</w:t>
      </w:r>
    </w:p>
    <w:p w14:paraId="4A684FBC" w14:textId="45AE97A3" w:rsidR="00CB56D1" w:rsidRDefault="00CB56D1" w:rsidP="00CB56D1">
      <w:pPr>
        <w:pStyle w:val="ListParagraph"/>
        <w:numPr>
          <w:ilvl w:val="1"/>
          <w:numId w:val="1"/>
        </w:numPr>
        <w:spacing w:line="480" w:lineRule="auto"/>
      </w:pPr>
      <w:r>
        <w:t>Viewing Repository History</w:t>
      </w:r>
    </w:p>
    <w:p w14:paraId="1FBE408C" w14:textId="1A7C8462" w:rsidR="00CB56D1" w:rsidRDefault="004367A8" w:rsidP="00CB56D1">
      <w:pPr>
        <w:pStyle w:val="ListParagraph"/>
        <w:numPr>
          <w:ilvl w:val="2"/>
          <w:numId w:val="1"/>
        </w:numPr>
        <w:spacing w:line="480" w:lineRule="auto"/>
      </w:pPr>
      <w:r>
        <w:t>File timeline is called a ‘branch’</w:t>
      </w:r>
    </w:p>
    <w:p w14:paraId="51A9C178" w14:textId="24822035" w:rsidR="00E02F69" w:rsidRDefault="00E02F69" w:rsidP="00CB56D1">
      <w:pPr>
        <w:pStyle w:val="ListParagraph"/>
        <w:numPr>
          <w:ilvl w:val="2"/>
          <w:numId w:val="1"/>
        </w:numPr>
        <w:spacing w:line="480" w:lineRule="auto"/>
      </w:pPr>
      <w:r>
        <w:t>Initial is the original while the Head is where the next commit will be</w:t>
      </w:r>
    </w:p>
    <w:p w14:paraId="284F35EF" w14:textId="2BF932F4" w:rsidR="00405646" w:rsidRDefault="00405646" w:rsidP="00CB56D1">
      <w:pPr>
        <w:pStyle w:val="ListParagraph"/>
        <w:numPr>
          <w:ilvl w:val="2"/>
          <w:numId w:val="1"/>
        </w:numPr>
        <w:spacing w:line="480" w:lineRule="auto"/>
      </w:pPr>
      <w:r>
        <w:t>Each commit will receive a Unique ID</w:t>
      </w:r>
    </w:p>
    <w:p w14:paraId="39D279D2" w14:textId="482F00B1" w:rsidR="00B9346A" w:rsidRDefault="00B9346A" w:rsidP="00CB56D1">
      <w:pPr>
        <w:pStyle w:val="ListParagraph"/>
        <w:numPr>
          <w:ilvl w:val="2"/>
          <w:numId w:val="1"/>
        </w:numPr>
        <w:spacing w:line="480" w:lineRule="auto"/>
      </w:pPr>
      <w:r>
        <w:t xml:space="preserve">#git log – will </w:t>
      </w:r>
      <w:r w:rsidR="00004652">
        <w:t>display the history of the repository</w:t>
      </w:r>
    </w:p>
    <w:p w14:paraId="7DAC2F33" w14:textId="60AD5725" w:rsidR="00536FFD" w:rsidRDefault="00536FFD" w:rsidP="00CB56D1">
      <w:pPr>
        <w:pStyle w:val="ListParagraph"/>
        <w:numPr>
          <w:ilvl w:val="2"/>
          <w:numId w:val="1"/>
        </w:numPr>
        <w:spacing w:line="480" w:lineRule="auto"/>
      </w:pPr>
      <w:r>
        <w:t>#git log –</w:t>
      </w:r>
      <w:proofErr w:type="spellStart"/>
      <w:r>
        <w:t>oneline</w:t>
      </w:r>
      <w:proofErr w:type="spellEnd"/>
      <w:r>
        <w:t xml:space="preserve"> </w:t>
      </w:r>
      <w:r w:rsidR="008D67B3">
        <w:t>–</w:t>
      </w:r>
      <w:r>
        <w:t xml:space="preserve"> </w:t>
      </w:r>
      <w:r w:rsidR="008D67B3">
        <w:t>condensed version</w:t>
      </w:r>
    </w:p>
    <w:p w14:paraId="30AE0DCD" w14:textId="73F2A1FD" w:rsidR="00C33948" w:rsidRDefault="00C33948" w:rsidP="00CB56D1">
      <w:pPr>
        <w:pStyle w:val="ListParagraph"/>
        <w:numPr>
          <w:ilvl w:val="2"/>
          <w:numId w:val="1"/>
        </w:numPr>
        <w:spacing w:line="480" w:lineRule="auto"/>
      </w:pPr>
      <w:r>
        <w:t>#git log -n</w:t>
      </w:r>
      <w:r w:rsidR="006A6688">
        <w:t xml:space="preserve"> </w:t>
      </w:r>
      <w:r w:rsidR="006A6688">
        <w:rPr>
          <w:i/>
          <w:iCs/>
        </w:rPr>
        <w:t xml:space="preserve">number </w:t>
      </w:r>
      <w:r w:rsidR="006A6688">
        <w:t>– This will show n number of line/lines</w:t>
      </w:r>
    </w:p>
    <w:p w14:paraId="2FDAC8E0" w14:textId="737126BC" w:rsidR="008D4DB2" w:rsidRDefault="008D4DB2" w:rsidP="008D4DB2">
      <w:pPr>
        <w:pStyle w:val="ListParagraph"/>
        <w:numPr>
          <w:ilvl w:val="1"/>
          <w:numId w:val="1"/>
        </w:numPr>
        <w:spacing w:line="480" w:lineRule="auto"/>
      </w:pPr>
      <w:r>
        <w:t>Comparing Changes with Git Diff</w:t>
      </w:r>
    </w:p>
    <w:p w14:paraId="1C67F37D" w14:textId="1BB13AA1" w:rsidR="008D4DB2" w:rsidRDefault="007172BD" w:rsidP="008D4DB2">
      <w:pPr>
        <w:pStyle w:val="ListParagraph"/>
        <w:numPr>
          <w:ilvl w:val="2"/>
          <w:numId w:val="1"/>
        </w:numPr>
        <w:spacing w:line="480" w:lineRule="auto"/>
      </w:pPr>
      <w:r>
        <w:t xml:space="preserve">#git diff </w:t>
      </w:r>
      <w:r w:rsidR="00F50B1A">
        <w:t>–</w:t>
      </w:r>
      <w:r>
        <w:t xml:space="preserve"> </w:t>
      </w:r>
      <w:r w:rsidR="00F50B1A">
        <w:t>without any parameters will compare changes</w:t>
      </w:r>
      <w:r w:rsidR="00BA4427">
        <w:t xml:space="preserve"> made</w:t>
      </w:r>
      <w:r w:rsidR="00F50B1A">
        <w:t xml:space="preserve"> between a single file</w:t>
      </w:r>
    </w:p>
    <w:p w14:paraId="4B9ABDDE" w14:textId="4420D0B2" w:rsidR="00BA4427" w:rsidRDefault="00BA4427" w:rsidP="008D4DB2">
      <w:pPr>
        <w:pStyle w:val="ListParagraph"/>
        <w:numPr>
          <w:ilvl w:val="2"/>
          <w:numId w:val="1"/>
        </w:numPr>
        <w:spacing w:line="480" w:lineRule="auto"/>
      </w:pPr>
      <w:r>
        <w:t xml:space="preserve">The minus means there has been something removed from the </w:t>
      </w:r>
      <w:r w:rsidR="001D6D51">
        <w:t>‘a’ version and added to the ‘b’ version with the plus sign</w:t>
      </w:r>
    </w:p>
    <w:p w14:paraId="30B9A414" w14:textId="55C14CF8" w:rsidR="00CA453A" w:rsidRDefault="00CA453A" w:rsidP="008D4DB2">
      <w:pPr>
        <w:pStyle w:val="ListParagraph"/>
        <w:numPr>
          <w:ilvl w:val="2"/>
          <w:numId w:val="1"/>
        </w:numPr>
        <w:spacing w:line="480" w:lineRule="auto"/>
      </w:pPr>
      <w:r>
        <w:lastRenderedPageBreak/>
        <w:t xml:space="preserve">The ‘@’ symbol is the chunk Identifier </w:t>
      </w:r>
      <w:r w:rsidR="00C35A1B">
        <w:t>– The first two sets of numbers starting with a negative is from</w:t>
      </w:r>
      <w:r w:rsidR="00BA2765">
        <w:t xml:space="preserve"> the ‘a’ version which displays the beginning line</w:t>
      </w:r>
      <w:r w:rsidR="00643C7D">
        <w:t xml:space="preserve"> and the </w:t>
      </w:r>
      <w:r w:rsidR="007A19D6">
        <w:t>second number means the number of additional lines a</w:t>
      </w:r>
      <w:r w:rsidR="007402BC">
        <w:t>fter,</w:t>
      </w:r>
      <w:r w:rsidR="00BA2765">
        <w:t xml:space="preserve"> </w:t>
      </w:r>
      <w:r w:rsidR="007F0B07">
        <w:t>and the second two sets of numbers</w:t>
      </w:r>
      <w:r w:rsidR="00F83993">
        <w:t xml:space="preserve"> beginning with a plus</w:t>
      </w:r>
      <w:r w:rsidR="007F0B07">
        <w:t xml:space="preserve"> displays the beginning line </w:t>
      </w:r>
      <w:r w:rsidR="00F83993">
        <w:t xml:space="preserve">of the ‘b’ version </w:t>
      </w:r>
    </w:p>
    <w:p w14:paraId="7B071048" w14:textId="5E8659B2" w:rsidR="000D662E" w:rsidRDefault="000D662E" w:rsidP="008D4DB2">
      <w:pPr>
        <w:pStyle w:val="ListParagraph"/>
        <w:numPr>
          <w:ilvl w:val="2"/>
          <w:numId w:val="1"/>
        </w:numPr>
        <w:spacing w:line="480" w:lineRule="auto"/>
      </w:pPr>
      <w:r>
        <w:t xml:space="preserve">#git diff </w:t>
      </w:r>
      <w:r w:rsidR="006F5184">
        <w:rPr>
          <w:i/>
          <w:iCs/>
        </w:rPr>
        <w:t>two sets of the commit identifier –</w:t>
      </w:r>
      <w:r w:rsidR="006F5184">
        <w:t xml:space="preserve"> Will compare the differences between two commits</w:t>
      </w:r>
    </w:p>
    <w:p w14:paraId="06543859" w14:textId="7EAC35B8" w:rsidR="00AD21A7" w:rsidRDefault="00AD21A7" w:rsidP="00AD21A7">
      <w:pPr>
        <w:pStyle w:val="ListParagraph"/>
        <w:numPr>
          <w:ilvl w:val="1"/>
          <w:numId w:val="1"/>
        </w:numPr>
        <w:spacing w:line="480" w:lineRule="auto"/>
      </w:pPr>
      <w:r>
        <w:t>Checking Out Previous Commits</w:t>
      </w:r>
    </w:p>
    <w:p w14:paraId="2150C98E" w14:textId="062F705C" w:rsidR="00AD21A7" w:rsidRDefault="003F0D6E" w:rsidP="00AD21A7">
      <w:pPr>
        <w:pStyle w:val="ListParagraph"/>
        <w:numPr>
          <w:ilvl w:val="2"/>
          <w:numId w:val="1"/>
        </w:numPr>
        <w:spacing w:line="480" w:lineRule="auto"/>
      </w:pPr>
      <w:r>
        <w:t xml:space="preserve">Git checkout command reverts our working directory to match a specific commit </w:t>
      </w:r>
    </w:p>
    <w:p w14:paraId="4ADAAAF1" w14:textId="2E2DD695" w:rsidR="00EF0DC7" w:rsidRDefault="00EF0DC7" w:rsidP="00AD21A7">
      <w:pPr>
        <w:pStyle w:val="ListParagraph"/>
        <w:numPr>
          <w:ilvl w:val="2"/>
          <w:numId w:val="1"/>
        </w:numPr>
        <w:spacing w:line="480" w:lineRule="auto"/>
      </w:pPr>
      <w:r>
        <w:t>When making changes</w:t>
      </w:r>
      <w:r w:rsidR="00545526">
        <w:t xml:space="preserve"> from the previous commits, the file will be detached from the master</w:t>
      </w:r>
    </w:p>
    <w:p w14:paraId="1FD4E682" w14:textId="546347EE" w:rsidR="00F74FB0" w:rsidRDefault="00F74FB0" w:rsidP="00AD21A7">
      <w:pPr>
        <w:pStyle w:val="ListParagraph"/>
        <w:numPr>
          <w:ilvl w:val="2"/>
          <w:numId w:val="1"/>
        </w:numPr>
        <w:spacing w:line="480" w:lineRule="auto"/>
      </w:pPr>
      <w:r>
        <w:t xml:space="preserve">#git </w:t>
      </w:r>
      <w:r w:rsidR="007F0C0E">
        <w:t>checkout master – this will revert you back to the master branch</w:t>
      </w:r>
    </w:p>
    <w:p w14:paraId="73CF3734" w14:textId="29DDF6A8" w:rsidR="004C45F7" w:rsidRDefault="004C45F7" w:rsidP="00AD21A7">
      <w:pPr>
        <w:pStyle w:val="ListParagraph"/>
        <w:numPr>
          <w:ilvl w:val="2"/>
          <w:numId w:val="1"/>
        </w:numPr>
        <w:spacing w:line="480" w:lineRule="auto"/>
      </w:pPr>
      <w:r>
        <w:t xml:space="preserve">#git branch </w:t>
      </w:r>
      <w:r>
        <w:rPr>
          <w:i/>
          <w:iCs/>
        </w:rPr>
        <w:t>new name</w:t>
      </w:r>
      <w:r>
        <w:t xml:space="preserve"> </w:t>
      </w:r>
      <w:r w:rsidR="00142C48">
        <w:rPr>
          <w:i/>
          <w:iCs/>
        </w:rPr>
        <w:t xml:space="preserve">unique identifier – </w:t>
      </w:r>
      <w:r w:rsidR="00142C48">
        <w:t>This will create a new branch and add the unique identifier to it</w:t>
      </w:r>
    </w:p>
    <w:p w14:paraId="39C158AA" w14:textId="6E6D2807" w:rsidR="004858DB" w:rsidRDefault="00643C81" w:rsidP="00643C81">
      <w:pPr>
        <w:pStyle w:val="ListParagraph"/>
        <w:numPr>
          <w:ilvl w:val="1"/>
          <w:numId w:val="1"/>
        </w:numPr>
        <w:spacing w:line="480" w:lineRule="auto"/>
      </w:pPr>
      <w:r>
        <w:t>Git Reset and Revert to Undo Changes</w:t>
      </w:r>
    </w:p>
    <w:p w14:paraId="236881D4" w14:textId="7FA16A85" w:rsidR="00643C81" w:rsidRDefault="00F8332F" w:rsidP="00643C81">
      <w:pPr>
        <w:pStyle w:val="ListParagraph"/>
        <w:numPr>
          <w:ilvl w:val="2"/>
          <w:numId w:val="1"/>
        </w:numPr>
        <w:spacing w:line="480" w:lineRule="auto"/>
      </w:pPr>
      <w:r>
        <w:t>#</w:t>
      </w:r>
      <w:r w:rsidR="000F1173">
        <w:t xml:space="preserve">git commit –amend </w:t>
      </w:r>
    </w:p>
    <w:p w14:paraId="51C82049" w14:textId="58B13EEA" w:rsidR="000F1173" w:rsidRDefault="000F1173" w:rsidP="000F1173">
      <w:pPr>
        <w:pStyle w:val="ListParagraph"/>
        <w:numPr>
          <w:ilvl w:val="3"/>
          <w:numId w:val="1"/>
        </w:numPr>
        <w:spacing w:line="480" w:lineRule="auto"/>
      </w:pPr>
      <w:r>
        <w:t>Replaces the previous commit</w:t>
      </w:r>
    </w:p>
    <w:p w14:paraId="4E289E3E" w14:textId="59764305" w:rsidR="008F1A2C" w:rsidRDefault="008F1A2C" w:rsidP="000F1173">
      <w:pPr>
        <w:pStyle w:val="ListParagraph"/>
        <w:numPr>
          <w:ilvl w:val="3"/>
          <w:numId w:val="1"/>
        </w:numPr>
        <w:spacing w:line="480" w:lineRule="auto"/>
      </w:pPr>
      <w:r>
        <w:t>Combines the old commit with a new one</w:t>
      </w:r>
    </w:p>
    <w:p w14:paraId="7EE1A5E8" w14:textId="48641619" w:rsidR="008F1A2C" w:rsidRDefault="00AC4966" w:rsidP="00AC4966">
      <w:pPr>
        <w:pStyle w:val="ListParagraph"/>
        <w:numPr>
          <w:ilvl w:val="2"/>
          <w:numId w:val="1"/>
        </w:numPr>
        <w:spacing w:line="480" w:lineRule="auto"/>
      </w:pPr>
      <w:r>
        <w:t>#git reset</w:t>
      </w:r>
    </w:p>
    <w:p w14:paraId="095BC746" w14:textId="1A781D82" w:rsidR="00AC4966" w:rsidRDefault="000F3A30" w:rsidP="00AC4966">
      <w:pPr>
        <w:pStyle w:val="ListParagraph"/>
        <w:numPr>
          <w:ilvl w:val="3"/>
          <w:numId w:val="1"/>
        </w:numPr>
        <w:spacing w:line="480" w:lineRule="auto"/>
      </w:pPr>
      <w:r>
        <w:t>Removes the commit and reset the Head</w:t>
      </w:r>
    </w:p>
    <w:p w14:paraId="375D4780" w14:textId="5089FF47" w:rsidR="000969BF" w:rsidRDefault="000969BF" w:rsidP="00AC4966">
      <w:pPr>
        <w:pStyle w:val="ListParagraph"/>
        <w:numPr>
          <w:ilvl w:val="3"/>
          <w:numId w:val="1"/>
        </w:numPr>
        <w:spacing w:line="480" w:lineRule="auto"/>
      </w:pPr>
      <w:r>
        <w:t>#git reset head ~</w:t>
      </w:r>
      <w:r w:rsidR="005E49D6">
        <w:t xml:space="preserve">3 </w:t>
      </w:r>
    </w:p>
    <w:p w14:paraId="51640FA8" w14:textId="63486493" w:rsidR="005E49D6" w:rsidRDefault="005E49D6" w:rsidP="005E49D6">
      <w:pPr>
        <w:pStyle w:val="ListParagraph"/>
        <w:numPr>
          <w:ilvl w:val="4"/>
          <w:numId w:val="1"/>
        </w:numPr>
        <w:spacing w:line="480" w:lineRule="auto"/>
      </w:pPr>
      <w:r>
        <w:t xml:space="preserve">Will </w:t>
      </w:r>
      <w:r w:rsidR="00B067F2">
        <w:t xml:space="preserve">point the head 3 commits back </w:t>
      </w:r>
    </w:p>
    <w:p w14:paraId="2708CF3B" w14:textId="2CDBD39A" w:rsidR="00B067F2" w:rsidRDefault="000A7941" w:rsidP="000A7941">
      <w:pPr>
        <w:pStyle w:val="ListParagraph"/>
        <w:numPr>
          <w:ilvl w:val="2"/>
          <w:numId w:val="1"/>
        </w:numPr>
        <w:spacing w:line="480" w:lineRule="auto"/>
      </w:pPr>
      <w:r>
        <w:t>#git revert</w:t>
      </w:r>
    </w:p>
    <w:p w14:paraId="37EBEC90" w14:textId="3497699D" w:rsidR="000A7941" w:rsidRDefault="00FF7732" w:rsidP="000A7941">
      <w:pPr>
        <w:pStyle w:val="ListParagraph"/>
        <w:numPr>
          <w:ilvl w:val="3"/>
          <w:numId w:val="1"/>
        </w:numPr>
        <w:spacing w:line="480" w:lineRule="auto"/>
      </w:pPr>
      <w:r>
        <w:lastRenderedPageBreak/>
        <w:t>Creates reverse commit, preserving all history</w:t>
      </w:r>
    </w:p>
    <w:p w14:paraId="4B65822B" w14:textId="6C6D6114" w:rsidR="0097349C" w:rsidRDefault="0097349C" w:rsidP="0097349C">
      <w:pPr>
        <w:pStyle w:val="ListParagraph"/>
        <w:numPr>
          <w:ilvl w:val="1"/>
          <w:numId w:val="1"/>
        </w:numPr>
        <w:spacing w:line="480" w:lineRule="auto"/>
      </w:pPr>
      <w:r>
        <w:t xml:space="preserve">Untracking </w:t>
      </w:r>
      <w:r w:rsidR="00BB70FB">
        <w:t xml:space="preserve">and </w:t>
      </w:r>
      <w:proofErr w:type="spellStart"/>
      <w:r w:rsidR="00BB70FB">
        <w:t>Unstaging</w:t>
      </w:r>
      <w:proofErr w:type="spellEnd"/>
      <w:r w:rsidR="00BB70FB">
        <w:t xml:space="preserve"> Files</w:t>
      </w:r>
    </w:p>
    <w:p w14:paraId="10E1FDCC" w14:textId="137779AF" w:rsidR="00BB70FB" w:rsidRDefault="00AD3ADA" w:rsidP="00BB70FB">
      <w:pPr>
        <w:pStyle w:val="ListParagraph"/>
        <w:numPr>
          <w:ilvl w:val="2"/>
          <w:numId w:val="1"/>
        </w:numPr>
        <w:spacing w:line="480" w:lineRule="auto"/>
      </w:pPr>
      <w:r>
        <w:t>#</w:t>
      </w:r>
      <w:r w:rsidR="00AA1525">
        <w:t xml:space="preserve">git restore –staged </w:t>
      </w:r>
    </w:p>
    <w:p w14:paraId="043056A4" w14:textId="6B59ADC5" w:rsidR="00AA1525" w:rsidRDefault="00C45042" w:rsidP="00AA1525">
      <w:pPr>
        <w:pStyle w:val="ListParagraph"/>
        <w:numPr>
          <w:ilvl w:val="3"/>
          <w:numId w:val="1"/>
        </w:numPr>
        <w:spacing w:line="480" w:lineRule="auto"/>
      </w:pPr>
      <w:r>
        <w:t xml:space="preserve">Untrack or </w:t>
      </w:r>
      <w:proofErr w:type="spellStart"/>
      <w:r>
        <w:t>unstage</w:t>
      </w:r>
      <w:proofErr w:type="spellEnd"/>
      <w:r>
        <w:t xml:space="preserve"> a file</w:t>
      </w:r>
    </w:p>
    <w:p w14:paraId="5543D986" w14:textId="3FFEDC90" w:rsidR="00C45042" w:rsidRDefault="007F73AF" w:rsidP="00AA1525">
      <w:pPr>
        <w:pStyle w:val="ListParagraph"/>
        <w:numPr>
          <w:ilvl w:val="3"/>
          <w:numId w:val="1"/>
        </w:numPr>
        <w:spacing w:line="480" w:lineRule="auto"/>
      </w:pPr>
      <w:r>
        <w:t>.</w:t>
      </w:r>
      <w:proofErr w:type="spellStart"/>
      <w:r>
        <w:t>gitignore</w:t>
      </w:r>
      <w:proofErr w:type="spellEnd"/>
    </w:p>
    <w:p w14:paraId="1E301EB0" w14:textId="79D24D84" w:rsidR="007F73AF" w:rsidRDefault="007F73AF" w:rsidP="007F73AF">
      <w:pPr>
        <w:pStyle w:val="ListParagraph"/>
        <w:numPr>
          <w:ilvl w:val="4"/>
          <w:numId w:val="1"/>
        </w:numPr>
        <w:spacing w:line="480" w:lineRule="auto"/>
      </w:pPr>
      <w:r>
        <w:t>It’s a file that you can add files to, to ignore files</w:t>
      </w:r>
    </w:p>
    <w:p w14:paraId="313B1AEA" w14:textId="46CB6B30" w:rsidR="007F73AF" w:rsidRDefault="00603555" w:rsidP="007F73AF">
      <w:pPr>
        <w:pStyle w:val="ListParagraph"/>
        <w:numPr>
          <w:ilvl w:val="3"/>
          <w:numId w:val="1"/>
        </w:numPr>
        <w:spacing w:line="480" w:lineRule="auto"/>
      </w:pPr>
      <w:r>
        <w:t xml:space="preserve">#git rm </w:t>
      </w:r>
      <w:r>
        <w:rPr>
          <w:i/>
          <w:iCs/>
        </w:rPr>
        <w:t xml:space="preserve">filename </w:t>
      </w:r>
    </w:p>
    <w:p w14:paraId="04D9CA68" w14:textId="031969A4" w:rsidR="00603555" w:rsidRDefault="00603555" w:rsidP="00603555">
      <w:pPr>
        <w:pStyle w:val="ListParagraph"/>
        <w:numPr>
          <w:ilvl w:val="4"/>
          <w:numId w:val="1"/>
        </w:numPr>
        <w:spacing w:line="480" w:lineRule="auto"/>
      </w:pPr>
      <w:r>
        <w:t>This will remove the whole file</w:t>
      </w:r>
    </w:p>
    <w:p w14:paraId="49791221" w14:textId="71937231" w:rsidR="001C5109" w:rsidRDefault="001C5109" w:rsidP="00603555">
      <w:pPr>
        <w:pStyle w:val="ListParagraph"/>
        <w:numPr>
          <w:ilvl w:val="4"/>
          <w:numId w:val="1"/>
        </w:numPr>
        <w:spacing w:line="480" w:lineRule="auto"/>
      </w:pPr>
      <w:r>
        <w:t xml:space="preserve">Add - - </w:t>
      </w:r>
      <w:r w:rsidRPr="00B80C1A">
        <w:rPr>
          <w:i/>
          <w:iCs/>
        </w:rPr>
        <w:t>cache</w:t>
      </w:r>
      <w:r w:rsidR="00B80C1A" w:rsidRPr="00B80C1A">
        <w:rPr>
          <w:i/>
          <w:iCs/>
        </w:rPr>
        <w:t>d</w:t>
      </w:r>
      <w:r>
        <w:t xml:space="preserve"> </w:t>
      </w:r>
      <w:r w:rsidR="00B80C1A">
        <w:t>operation</w:t>
      </w:r>
      <w:r>
        <w:t xml:space="preserve"> remove from</w:t>
      </w:r>
      <w:r w:rsidR="00B80C1A">
        <w:t xml:space="preserve"> repository but will remain in the File System</w:t>
      </w:r>
      <w:r>
        <w:t xml:space="preserve"> </w:t>
      </w:r>
    </w:p>
    <w:sectPr w:rsidR="001C51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96269"/>
    <w:multiLevelType w:val="hybridMultilevel"/>
    <w:tmpl w:val="EAF2E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7cwNbI0MTUzMbZU0lEKTi0uzszPAymwrAUAit4caywAAAA="/>
  </w:docVars>
  <w:rsids>
    <w:rsidRoot w:val="00D102ED"/>
    <w:rsid w:val="00004652"/>
    <w:rsid w:val="00016DDE"/>
    <w:rsid w:val="00047F98"/>
    <w:rsid w:val="000509F8"/>
    <w:rsid w:val="00082C53"/>
    <w:rsid w:val="0009076B"/>
    <w:rsid w:val="0009685D"/>
    <w:rsid w:val="000969BF"/>
    <w:rsid w:val="000A7941"/>
    <w:rsid w:val="000D662E"/>
    <w:rsid w:val="000F1173"/>
    <w:rsid w:val="000F3A30"/>
    <w:rsid w:val="00142C48"/>
    <w:rsid w:val="00156DAB"/>
    <w:rsid w:val="001C5109"/>
    <w:rsid w:val="001D6D51"/>
    <w:rsid w:val="001F37D4"/>
    <w:rsid w:val="00206543"/>
    <w:rsid w:val="002929E3"/>
    <w:rsid w:val="002A695B"/>
    <w:rsid w:val="002C6EA6"/>
    <w:rsid w:val="003505DE"/>
    <w:rsid w:val="003E0226"/>
    <w:rsid w:val="003F0D6E"/>
    <w:rsid w:val="003F42D6"/>
    <w:rsid w:val="00405646"/>
    <w:rsid w:val="00416D19"/>
    <w:rsid w:val="004367A8"/>
    <w:rsid w:val="004858DB"/>
    <w:rsid w:val="004C45F7"/>
    <w:rsid w:val="00536FFD"/>
    <w:rsid w:val="00545526"/>
    <w:rsid w:val="005B245D"/>
    <w:rsid w:val="005E49D6"/>
    <w:rsid w:val="00603555"/>
    <w:rsid w:val="006075FE"/>
    <w:rsid w:val="00643C7D"/>
    <w:rsid w:val="00643C81"/>
    <w:rsid w:val="00663F07"/>
    <w:rsid w:val="00697DDD"/>
    <w:rsid w:val="006A65C9"/>
    <w:rsid w:val="006A6688"/>
    <w:rsid w:val="006F5184"/>
    <w:rsid w:val="007172BD"/>
    <w:rsid w:val="00734457"/>
    <w:rsid w:val="007402BC"/>
    <w:rsid w:val="00771788"/>
    <w:rsid w:val="00782C2A"/>
    <w:rsid w:val="007A19D6"/>
    <w:rsid w:val="007C2642"/>
    <w:rsid w:val="007F0B07"/>
    <w:rsid w:val="007F0C0E"/>
    <w:rsid w:val="007F73AF"/>
    <w:rsid w:val="0082613A"/>
    <w:rsid w:val="00886F2E"/>
    <w:rsid w:val="008D4DB2"/>
    <w:rsid w:val="008D67B3"/>
    <w:rsid w:val="008F1A2C"/>
    <w:rsid w:val="008F6211"/>
    <w:rsid w:val="0097349C"/>
    <w:rsid w:val="00977415"/>
    <w:rsid w:val="009A7D00"/>
    <w:rsid w:val="009C14B5"/>
    <w:rsid w:val="00A2721A"/>
    <w:rsid w:val="00AA1525"/>
    <w:rsid w:val="00AC4966"/>
    <w:rsid w:val="00AD21A7"/>
    <w:rsid w:val="00AD3ADA"/>
    <w:rsid w:val="00B067F2"/>
    <w:rsid w:val="00B10E35"/>
    <w:rsid w:val="00B80C1A"/>
    <w:rsid w:val="00B9346A"/>
    <w:rsid w:val="00BA2765"/>
    <w:rsid w:val="00BA4427"/>
    <w:rsid w:val="00BB70FB"/>
    <w:rsid w:val="00C33948"/>
    <w:rsid w:val="00C35A1B"/>
    <w:rsid w:val="00C45042"/>
    <w:rsid w:val="00CA453A"/>
    <w:rsid w:val="00CB56D1"/>
    <w:rsid w:val="00CC6D0B"/>
    <w:rsid w:val="00D102ED"/>
    <w:rsid w:val="00D237D6"/>
    <w:rsid w:val="00DA1124"/>
    <w:rsid w:val="00DD2980"/>
    <w:rsid w:val="00E02F69"/>
    <w:rsid w:val="00E6681D"/>
    <w:rsid w:val="00EC2113"/>
    <w:rsid w:val="00EF0DC7"/>
    <w:rsid w:val="00F01FB6"/>
    <w:rsid w:val="00F06F6F"/>
    <w:rsid w:val="00F50B1A"/>
    <w:rsid w:val="00F74FB0"/>
    <w:rsid w:val="00F8332F"/>
    <w:rsid w:val="00F83993"/>
    <w:rsid w:val="00FF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D895D"/>
  <w15:chartTrackingRefBased/>
  <w15:docId w15:val="{5D381B69-4596-4E04-B7BB-4BC50CABD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2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4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liva</dc:creator>
  <cp:keywords/>
  <dc:description/>
  <cp:lastModifiedBy>Mark Oliva</cp:lastModifiedBy>
  <cp:revision>99</cp:revision>
  <dcterms:created xsi:type="dcterms:W3CDTF">2021-12-12T07:30:00Z</dcterms:created>
  <dcterms:modified xsi:type="dcterms:W3CDTF">2021-12-22T01:19:00Z</dcterms:modified>
</cp:coreProperties>
</file>